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60239" w14:textId="145B5C1B" w:rsidR="00393AC5" w:rsidRDefault="00393AC5" w:rsidP="00393AC5">
      <w:pPr>
        <w:pStyle w:val="NormalWeb"/>
        <w:spacing w:before="0" w:beforeAutospacing="0" w:after="0" w:afterAutospacing="0"/>
        <w:jc w:val="center"/>
      </w:pPr>
      <w:r>
        <w:rPr>
          <w:rFonts w:ascii="Calibri" w:hAnsi="Calibri" w:cs="Calibri"/>
          <w:b/>
          <w:bCs/>
          <w:color w:val="000000"/>
          <w:sz w:val="22"/>
          <w:szCs w:val="22"/>
          <w:u w:val="single"/>
        </w:rPr>
        <w:t xml:space="preserve">Roads and Safety Minutes 08/25/21 </w:t>
      </w:r>
    </w:p>
    <w:p w14:paraId="2670054C" w14:textId="77777777" w:rsidR="00393AC5" w:rsidRDefault="00393AC5" w:rsidP="00393AC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Lizzy announced Kristin Allen as the new Chairman of Committee</w:t>
      </w:r>
    </w:p>
    <w:p w14:paraId="3287FE1D" w14:textId="77777777" w:rsidR="00393AC5" w:rsidRDefault="00393AC5" w:rsidP="00393AC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Citizen attendees: John Dixon</w:t>
      </w:r>
    </w:p>
    <w:p w14:paraId="262C7FA5" w14:textId="77777777" w:rsidR="00393AC5" w:rsidRDefault="00393AC5" w:rsidP="00393AC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waldentennessee@gmail.com email/calendar is no longer reflecting correct Committee Mtg dates</w:t>
      </w:r>
    </w:p>
    <w:p w14:paraId="1429A001" w14:textId="77777777" w:rsidR="00393AC5" w:rsidRDefault="00393AC5" w:rsidP="00393AC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Land Use Committee also making decisions - this committee will communicate appropriately, and hope LU Committee will do the same (Kristin to reach out to Dawson Wheeler); will hopefully send a representative (Lizzy) to Land Use Study Committee Meetings on either Wednesday, September 1, 10:00am or Tuesday, September 7, 5:00pm</w:t>
      </w:r>
    </w:p>
    <w:p w14:paraId="1BEC0FA5" w14:textId="77777777" w:rsidR="00393AC5" w:rsidRDefault="00393AC5" w:rsidP="00393AC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Beginning enforcement in September - announce at next Town of Walden Regular Monthly Meeting on Tuesday, September 14, 6:30pm - 3 weeks, over 6 week time span; 3-7:30 time frame weekdays, 10-2 weekends - Week 1: Wilson weekdays, Chestnut weekend; Week 2: Ivory triangle weekdays, E. Brow weekend; Week 3: Anderson Pike weekdays (McCoy), Lake weekend - investigate options for news and social media coverage; Signal Mountain Mirror, Times Free Press (Ryan), Chattanoogan letter to the editor (John) and/or op eds (Tony), Town of Walden website and Facebook, mailers</w:t>
      </w:r>
    </w:p>
    <w:p w14:paraId="4A20F925" w14:textId="77777777" w:rsidR="00393AC5" w:rsidRDefault="00393AC5" w:rsidP="00393AC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Traffic monitors not working; checking with companies for service, subscription details, and for the login information</w:t>
      </w:r>
    </w:p>
    <w:p w14:paraId="6E02CFDD" w14:textId="77777777" w:rsidR="00393AC5" w:rsidRDefault="00393AC5" w:rsidP="00393AC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Poles at Chestnut and Wilson (Kristin and Lizzy to reach out to Fern); Walden Utilities should be able to assist @$150/pole</w:t>
      </w:r>
    </w:p>
    <w:p w14:paraId="7CED3FCD" w14:textId="77777777" w:rsidR="00393AC5" w:rsidRDefault="00393AC5" w:rsidP="00393AC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Getting pricing for mobile-pole options</w:t>
      </w:r>
    </w:p>
    <w:p w14:paraId="34B598AE" w14:textId="77777777" w:rsidR="00393AC5" w:rsidRDefault="00393AC5" w:rsidP="00393AC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Stop signs considered -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Mabbitt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and Wilson, Ivory triangle, Miles and Gardenhire, Anderson Pike near Gardenhire </w:t>
      </w:r>
    </w:p>
    <w:p w14:paraId="35AF12C5" w14:textId="77777777" w:rsidR="00393AC5" w:rsidRDefault="00393AC5" w:rsidP="00393AC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Pull historical accident and ticket reports </w:t>
      </w:r>
      <w:proofErr w:type="gramStart"/>
      <w:r>
        <w:rPr>
          <w:rFonts w:ascii="Calibri" w:hAnsi="Calibri" w:cs="Calibri"/>
          <w:color w:val="000000"/>
          <w:sz w:val="22"/>
          <w:szCs w:val="22"/>
        </w:rPr>
        <w:t>in order to</w:t>
      </w:r>
      <w:proofErr w:type="gramEnd"/>
      <w:r>
        <w:rPr>
          <w:rFonts w:ascii="Calibri" w:hAnsi="Calibri" w:cs="Calibri"/>
          <w:color w:val="000000"/>
          <w:sz w:val="22"/>
          <w:szCs w:val="22"/>
        </w:rPr>
        <w:t xml:space="preserve"> also find “hot spots” within Walden to help </w:t>
      </w:r>
    </w:p>
    <w:p w14:paraId="186FD4F4" w14:textId="77777777" w:rsidR="00393AC5" w:rsidRDefault="00393AC5" w:rsidP="00393AC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Lizzy to ask Lee about partnership with Signal Mountain and options for part-time police force</w:t>
      </w:r>
    </w:p>
    <w:p w14:paraId="3099623B" w14:textId="77777777" w:rsidR="006277A9" w:rsidRDefault="00BD38F3"/>
    <w:sectPr w:rsidR="006277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576126"/>
    <w:multiLevelType w:val="multilevel"/>
    <w:tmpl w:val="945E7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jU3MTEzNTaxNDJX0lEKTi0uzszPAykwrAUAGrVsLSwAAAA="/>
  </w:docVars>
  <w:rsids>
    <w:rsidRoot w:val="00393AC5"/>
    <w:rsid w:val="00106691"/>
    <w:rsid w:val="00393AC5"/>
    <w:rsid w:val="00755A88"/>
    <w:rsid w:val="007F409C"/>
    <w:rsid w:val="00BD3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316E6"/>
  <w15:chartTrackingRefBased/>
  <w15:docId w15:val="{7CD53D11-BAC8-4CEC-A51D-E957E1E4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93A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96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4</Words>
  <Characters>1452</Characters>
  <Application>Microsoft Office Word</Application>
  <DocSecurity>0</DocSecurity>
  <Lines>12</Lines>
  <Paragraphs>3</Paragraphs>
  <ScaleCrop>false</ScaleCrop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en Young</dc:creator>
  <cp:keywords/>
  <dc:description/>
  <cp:lastModifiedBy>Ellen Young</cp:lastModifiedBy>
  <cp:revision>3</cp:revision>
  <dcterms:created xsi:type="dcterms:W3CDTF">2021-11-24T13:53:00Z</dcterms:created>
  <dcterms:modified xsi:type="dcterms:W3CDTF">2021-11-24T13:57:00Z</dcterms:modified>
</cp:coreProperties>
</file>